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765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4"/>
        <w:gridCol w:w="567"/>
        <w:gridCol w:w="3260"/>
        <w:gridCol w:w="3824"/>
      </w:tblGrid>
      <w:tr w:rsidR="004C4180" w:rsidRPr="00E23BDD" w14:paraId="4585E4EF" w14:textId="77777777" w:rsidTr="00B24088">
        <w:trPr>
          <w:trHeight w:val="990"/>
        </w:trPr>
        <w:tc>
          <w:tcPr>
            <w:tcW w:w="10765" w:type="dxa"/>
            <w:gridSpan w:val="4"/>
            <w:vAlign w:val="center"/>
          </w:tcPr>
          <w:p w14:paraId="7DF545DB" w14:textId="4F55BB9C" w:rsidR="00CF2A81" w:rsidRPr="00E23BDD" w:rsidRDefault="00CF2A81" w:rsidP="009D24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270B21F2" wp14:editId="225D1FB0">
                  <wp:extent cx="3875314" cy="570596"/>
                  <wp:effectExtent l="0" t="0" r="0" b="1270"/>
                  <wp:docPr id="618428533" name="Picture 2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428533" name="Picture 2" descr="A close up of a sign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0298" cy="593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C4180" w:rsidRPr="00E23BDD" w14:paraId="4C4B4D67" w14:textId="77777777" w:rsidTr="00BA15D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07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13E68"/>
            <w:vAlign w:val="center"/>
          </w:tcPr>
          <w:p w14:paraId="4EFC9E22" w14:textId="77777777" w:rsidR="00091FAD" w:rsidRPr="00E23BDD" w:rsidRDefault="00091FAD" w:rsidP="004C418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b/>
                <w:sz w:val="20"/>
                <w:szCs w:val="20"/>
              </w:rPr>
              <w:t>ÖĞRENCİ BİLGİLERİ</w:t>
            </w:r>
          </w:p>
        </w:tc>
      </w:tr>
      <w:tr w:rsidR="00B24088" w:rsidRPr="00E23BDD" w14:paraId="351B1277" w14:textId="77777777" w:rsidTr="00B2408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EED21" w14:textId="067D13FF" w:rsidR="00B24088" w:rsidRPr="00E23BDD" w:rsidRDefault="00B24088" w:rsidP="002B25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sz w:val="20"/>
                <w:szCs w:val="20"/>
              </w:rPr>
              <w:t>Adı Soyadı</w:t>
            </w:r>
          </w:p>
        </w:tc>
        <w:tc>
          <w:tcPr>
            <w:tcW w:w="76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BBB3E" w14:textId="16C2C2ED" w:rsidR="00B24088" w:rsidRPr="007649C6" w:rsidRDefault="00B24088" w:rsidP="002B256F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932584" w:rsidRPr="00E23BDD" w14:paraId="62CF7032" w14:textId="77777777" w:rsidTr="00B2408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02A02" w14:textId="77777777" w:rsidR="00932584" w:rsidRPr="00E23BDD" w:rsidRDefault="00932584" w:rsidP="009325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sz w:val="20"/>
                <w:szCs w:val="20"/>
              </w:rPr>
              <w:t>Numaras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/ Dönemi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87335" w14:textId="10348876" w:rsidR="00932584" w:rsidRPr="00E23BDD" w:rsidRDefault="00932584" w:rsidP="0093258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E881FC" w14:textId="1C56347F" w:rsidR="00932584" w:rsidRPr="00E23BDD" w:rsidRDefault="004F6CFE" w:rsidP="009325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102296282"/>
                <w:lock w:val="sdtLocked"/>
                <w:placeholder>
                  <w:docPart w:val="43861C9B0CBC44498116DBE85897B5C4"/>
                </w:placeholder>
                <w:dropDownList>
                  <w:listItem w:displayText="Dönemi seçiniz." w:value="Dönemi seçiniz."/>
                  <w:listItem w:displayText="1." w:value="1."/>
                  <w:listItem w:displayText="2." w:value="2."/>
                  <w:listItem w:displayText="3." w:value="3."/>
                </w:dropDownList>
              </w:sdtPr>
              <w:sdtEndPr/>
              <w:sdtContent>
                <w:r w:rsidR="00932584">
                  <w:rPr>
                    <w:rFonts w:ascii="Times New Roman" w:hAnsi="Times New Roman" w:cs="Times New Roman"/>
                    <w:sz w:val="20"/>
                    <w:szCs w:val="20"/>
                  </w:rPr>
                  <w:t>Dönemi seçiniz.</w:t>
                </w:r>
              </w:sdtContent>
            </w:sdt>
            <w:r w:rsidR="00932584" w:rsidRPr="0067642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58226882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932584" w:rsidRPr="0067642F">
                  <w:rPr>
                    <w:rFonts w:ascii="Times New Roman" w:hAnsi="Times New Roman" w:cs="Times New Roman"/>
                    <w:sz w:val="20"/>
                    <w:szCs w:val="20"/>
                  </w:rPr>
                  <w:t>Dönem</w:t>
                </w:r>
              </w:sdtContent>
            </w:sdt>
          </w:p>
        </w:tc>
      </w:tr>
      <w:tr w:rsidR="00386DB8" w:rsidRPr="00E23BDD" w14:paraId="0662A458" w14:textId="77777777" w:rsidTr="00B2408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00B3A" w14:textId="77777777" w:rsidR="00386DB8" w:rsidRPr="00E23BDD" w:rsidRDefault="00386DB8" w:rsidP="00386DB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sz w:val="20"/>
                <w:szCs w:val="20"/>
              </w:rPr>
              <w:t>Anabilim Dal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/ Programı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B7A79" w14:textId="678670A5" w:rsidR="00386DB8" w:rsidRPr="00E23BDD" w:rsidRDefault="004F6CFE" w:rsidP="00386DB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1809081717"/>
                <w:lock w:val="sdtLocked"/>
                <w:placeholder>
                  <w:docPart w:val="ACA74FE84ABF4B13A275B0521BD3F8B9"/>
                </w:placeholder>
                <w:comboBox>
                  <w:listItem w:displayText="Enstitü Anabilim Dalı'nı Seçiniz" w:value="Enstitü Anabilim Dalı'nı Seçiniz"/>
                  <w:listItem w:displayText="İş Sağlığı ve Güvenliği" w:value="İş Sağlığı ve Güvenliği"/>
                  <w:listItem w:displayText="İşletme" w:value="İşletme"/>
                  <w:listItem w:displayText="Sosyoloji" w:value="Sosyoloji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comboBox>
              </w:sdtPr>
              <w:sdtEndPr/>
              <w:sdtContent>
                <w:r w:rsidR="00386DB8" w:rsidRPr="00B22680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Anabilim Dalı'nı Seçiniz</w:t>
                </w:r>
              </w:sdtContent>
            </w:sdt>
            <w:r w:rsidR="00386DB8" w:rsidRPr="00B2268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463308035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386DB8">
                  <w:rPr>
                    <w:rFonts w:ascii="Times New Roman" w:hAnsi="Times New Roman" w:cs="Times New Roman"/>
                    <w:sz w:val="20"/>
                    <w:szCs w:val="20"/>
                  </w:rPr>
                  <w:t>Anabilim Dalı</w:t>
                </w:r>
              </w:sdtContent>
            </w:sdt>
          </w:p>
        </w:tc>
        <w:tc>
          <w:tcPr>
            <w:tcW w:w="3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65BF6" w14:textId="06C81DF5" w:rsidR="00386DB8" w:rsidRPr="00E23BDD" w:rsidRDefault="004F6CFE" w:rsidP="00386DB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84994388"/>
                <w:lock w:val="sdtLocked"/>
                <w:placeholder>
                  <w:docPart w:val="246DB2C97B06498E958FA3F5FDB11E15"/>
                </w:placeholder>
                <w:comboBox>
                  <w:listItem w:displayText="Enstitü Programını Seçiniz" w:value="Enstitü Programını Seçiniz"/>
                  <w:listItem w:displayText="İş Sağlığı ve Güvenliği" w:value="İş Sağlığı ve Güvenliği"/>
                  <w:listItem w:displayText="İşletme" w:value="İşletme"/>
                  <w:listItem w:displayText="Sosyoloji" w:value="Sosyoloji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comboBox>
              </w:sdtPr>
              <w:sdtEndPr/>
              <w:sdtContent>
                <w:r w:rsidR="00386DB8" w:rsidRPr="00B22680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Programını Seçiniz</w:t>
                </w:r>
              </w:sdtContent>
            </w:sdt>
            <w:r w:rsidR="00386DB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1939665811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386DB8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Tezsiz Yüksek Lisans Programı</w:t>
                </w:r>
              </w:sdtContent>
            </w:sdt>
          </w:p>
        </w:tc>
      </w:tr>
      <w:tr w:rsidR="007A441D" w:rsidRPr="00E23BDD" w14:paraId="39DB302F" w14:textId="77777777" w:rsidTr="00B2408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76B62" w14:textId="39E636DF" w:rsidR="007A441D" w:rsidRPr="00E23BDD" w:rsidRDefault="007A441D" w:rsidP="007A4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sz w:val="20"/>
                <w:szCs w:val="20"/>
              </w:rPr>
              <w:t>Danışman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/ İkinci Danışmanı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BEF56E7" w14:textId="77777777" w:rsidR="007A441D" w:rsidRPr="00E23BDD" w:rsidRDefault="007A441D" w:rsidP="007A44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7E5E6FD" w14:textId="77777777" w:rsidR="007A441D" w:rsidRPr="00E23BDD" w:rsidRDefault="007A441D" w:rsidP="007A44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32584" w:rsidRPr="00E23BDD" w14:paraId="18EB2CD2" w14:textId="77777777" w:rsidTr="00B2408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425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22ACDA7" w14:textId="02D7BC86" w:rsidR="00932584" w:rsidRDefault="00932584" w:rsidP="009325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önem Projesi Adı</w:t>
            </w:r>
          </w:p>
        </w:tc>
        <w:tc>
          <w:tcPr>
            <w:tcW w:w="76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065B7" w14:textId="1A10863E" w:rsidR="00932584" w:rsidRPr="00605816" w:rsidRDefault="00932584" w:rsidP="00932584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0898">
              <w:rPr>
                <w:rFonts w:ascii="Times New Roman" w:hAnsi="Times New Roman" w:cs="Times New Roman"/>
                <w:bCs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Dönem projesi</w:t>
            </w:r>
            <w:r w:rsidRPr="007C089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yazım şablonunda belirtilen koşullara uygun olarak 3 satırdan fazla tez başlıkları kabul edilmemektedir. Özel bir durum mevcut ise enstitünüz ile iletişime geçiniz.)</w:t>
            </w:r>
          </w:p>
        </w:tc>
      </w:tr>
      <w:tr w:rsidR="00932584" w:rsidRPr="00E23BDD" w14:paraId="35B03ADE" w14:textId="77777777" w:rsidTr="00B2408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425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1233A33" w14:textId="59912E93" w:rsidR="00932584" w:rsidRDefault="00932584" w:rsidP="009325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r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Project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itle</w:t>
            </w:r>
            <w:proofErr w:type="spellEnd"/>
          </w:p>
        </w:tc>
        <w:tc>
          <w:tcPr>
            <w:tcW w:w="76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C7C10" w14:textId="7C5C662D" w:rsidR="00932584" w:rsidRPr="00605816" w:rsidRDefault="00932584" w:rsidP="00932584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F447D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(According to 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term project</w:t>
            </w:r>
            <w:r w:rsidRPr="003F447D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writing template; titles with more than 3 lines are not acceptable. If there is a particular situation, please contact with the institution.)</w:t>
            </w:r>
          </w:p>
        </w:tc>
      </w:tr>
      <w:tr w:rsidR="00E42F8C" w:rsidRPr="00E23BDD" w14:paraId="6E5E64E2" w14:textId="77777777" w:rsidTr="00B2408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298589A" w14:textId="58EE098D" w:rsidR="00E42F8C" w:rsidRPr="009F4C58" w:rsidRDefault="00932584" w:rsidP="00E42F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oje</w:t>
            </w:r>
            <w:r w:rsidR="00E42F8C" w:rsidRPr="009F4C58">
              <w:rPr>
                <w:rFonts w:ascii="Times New Roman" w:hAnsi="Times New Roman" w:cs="Times New Roman"/>
                <w:sz w:val="20"/>
                <w:szCs w:val="20"/>
              </w:rPr>
              <w:t xml:space="preserve"> Savunma Sınavının Türü</w:t>
            </w:r>
          </w:p>
        </w:tc>
        <w:tc>
          <w:tcPr>
            <w:tcW w:w="76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BAC51" w14:textId="1419470F" w:rsidR="00E42F8C" w:rsidRPr="009F4C58" w:rsidRDefault="004F6CFE" w:rsidP="00E42F8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22647361"/>
                <w:lock w:val="sdtLocked"/>
                <w:placeholder>
                  <w:docPart w:val="46B34D07560543E1B376A176663A6C5A"/>
                </w:placeholder>
                <w:dropDownList>
                  <w:listItem w:displayText="Sınav türünü seçiniz." w:value="Sınav türünü seçiniz."/>
                  <w:listItem w:displayText="Çevrimiçi" w:value="Çevrimiçi"/>
                  <w:listItem w:displayText="Yüz yüze" w:value="Yüz yüze"/>
                </w:dropDownList>
              </w:sdtPr>
              <w:sdtEndPr/>
              <w:sdtContent>
                <w:r w:rsidR="00E42F8C" w:rsidRPr="009250A6">
                  <w:rPr>
                    <w:rFonts w:ascii="Times New Roman" w:hAnsi="Times New Roman" w:cs="Times New Roman"/>
                    <w:sz w:val="20"/>
                    <w:szCs w:val="20"/>
                  </w:rPr>
                  <w:t>Sınav türünü seçiniz.</w:t>
                </w:r>
              </w:sdtContent>
            </w:sdt>
          </w:p>
        </w:tc>
      </w:tr>
      <w:tr w:rsidR="00E42F8C" w:rsidRPr="00E23BDD" w14:paraId="259FA8E4" w14:textId="77777777" w:rsidTr="00B2408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D2D5F15" w14:textId="77EB3602" w:rsidR="00E42F8C" w:rsidRPr="009F4C58" w:rsidRDefault="00932584" w:rsidP="00E42F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roje</w:t>
            </w:r>
            <w:r w:rsidR="00E42F8C">
              <w:rPr>
                <w:rFonts w:ascii="Times New Roman" w:hAnsi="Times New Roman"/>
                <w:sz w:val="20"/>
                <w:szCs w:val="20"/>
              </w:rPr>
              <w:t xml:space="preserve"> Savunma Sınavı Yer Bilgisi veya Erişim Linki</w:t>
            </w:r>
          </w:p>
        </w:tc>
        <w:tc>
          <w:tcPr>
            <w:tcW w:w="76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56EFD" w14:textId="35819702" w:rsidR="00E42F8C" w:rsidRPr="007649C6" w:rsidRDefault="00E42F8C" w:rsidP="00E42F8C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E42F8C" w:rsidRPr="00E23BDD" w14:paraId="4B31550B" w14:textId="77777777" w:rsidTr="00BA15D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0765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50B1C8"/>
            <w:vAlign w:val="center"/>
          </w:tcPr>
          <w:p w14:paraId="54E408C5" w14:textId="25C854C8" w:rsidR="00E42F8C" w:rsidRPr="00E23BDD" w:rsidRDefault="00FE34FC" w:rsidP="00E42F8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>YÜKSEK LİSANS</w:t>
            </w:r>
            <w:r w:rsidR="00E42F8C" w:rsidRPr="005E545B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="00BF0756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>DÖNEM PROJESİ</w:t>
            </w:r>
            <w:r w:rsidR="00E42F8C" w:rsidRPr="005E545B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="00E42F8C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SAVUNMA </w:t>
            </w:r>
            <w:r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SINAVI </w:t>
            </w:r>
            <w:r w:rsidR="00E42F8C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>BAŞARI TUTANAĞI</w:t>
            </w:r>
          </w:p>
        </w:tc>
      </w:tr>
      <w:tr w:rsidR="00B74952" w:rsidRPr="00E23BDD" w14:paraId="3616FF3F" w14:textId="77777777" w:rsidTr="0046470E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551"/>
          <w:jc w:val="center"/>
        </w:trPr>
        <w:tc>
          <w:tcPr>
            <w:tcW w:w="10765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91ADD48" w14:textId="3E378C65" w:rsidR="00B74952" w:rsidRPr="00E23BDD" w:rsidRDefault="004F6CFE" w:rsidP="0046470E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  <w:sdt>
              <w:sdtPr>
                <w:id w:val="-339540624"/>
                <w:lock w:val="sdtLocked"/>
                <w:placeholder>
                  <w:docPart w:val="8DE8C968F99442BCB033BD7AFADB6C37"/>
                </w:placeholder>
                <w:comboBox>
                  <w:listItem w:displayText="Enstitü Anabilim Dalı'nı Seçiniz" w:value="Enstitü Anabilim Dalı'nı Seçiniz"/>
                  <w:listItem w:displayText="İş Sağlığı ve Güvenliği" w:value="İş Sağlığı ve Güvenliği"/>
                  <w:listItem w:displayText="İşletme" w:value="İşletme"/>
                  <w:listItem w:displayText="Sosyoloji" w:value="Sosyoloji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comboBox>
              </w:sdtPr>
              <w:sdtEndPr/>
              <w:sdtContent>
                <w:r w:rsidR="00386DB8" w:rsidRPr="00386DB8">
                  <w:t>Enstitü Anabilim Dalı'nı Seçiniz</w:t>
                </w:r>
              </w:sdtContent>
            </w:sdt>
            <w:r w:rsidR="00386DB8" w:rsidRPr="00386DB8">
              <w:t xml:space="preserve"> </w:t>
            </w:r>
            <w:r w:rsidR="00B74952" w:rsidRPr="00E23BDD">
              <w:t>Anabilim Dalı Başkanlığına,</w:t>
            </w:r>
          </w:p>
          <w:sdt>
            <w:sdtPr>
              <w:rPr>
                <w:rFonts w:ascii="Times New Roman" w:hAnsi="Times New Roman" w:cs="Times New Roman"/>
                <w:b/>
                <w:sz w:val="20"/>
                <w:szCs w:val="20"/>
              </w:rPr>
              <w:id w:val="-1518930572"/>
              <w:lock w:val="sdtLocked"/>
              <w:placeholder>
                <w:docPart w:val="F449468CA71B45F9ACA4072CF4C966B7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66A7D6BD" w14:textId="77777777" w:rsidR="00B74952" w:rsidRDefault="00B74952" w:rsidP="0046470E">
                <w:pPr>
                  <w:jc w:val="right"/>
                  <w:rPr>
                    <w:rFonts w:ascii="Times New Roman" w:hAnsi="Times New Roman" w:cs="Times New Roman"/>
                    <w:b/>
                    <w:sz w:val="20"/>
                    <w:szCs w:val="20"/>
                  </w:rPr>
                </w:pPr>
                <w:r w:rsidRPr="006C1D27">
                  <w:rPr>
                    <w:rFonts w:ascii="Times New Roman" w:hAnsi="Times New Roman" w:cs="Times New Roman"/>
                    <w:b/>
                    <w:sz w:val="20"/>
                    <w:szCs w:val="20"/>
                  </w:rPr>
                  <w:t>…/…/…</w:t>
                </w:r>
              </w:p>
            </w:sdtContent>
          </w:sdt>
          <w:p w14:paraId="4FE60AB8" w14:textId="607382D4" w:rsidR="00B74952" w:rsidRDefault="00B74952" w:rsidP="0046470E">
            <w:pPr>
              <w:ind w:firstLine="60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5667C">
              <w:rPr>
                <w:rFonts w:ascii="Times New Roman" w:hAnsi="Times New Roman"/>
                <w:sz w:val="20"/>
                <w:szCs w:val="20"/>
              </w:rPr>
              <w:t xml:space="preserve">Bilgileri verilen </w:t>
            </w:r>
            <w:r w:rsidR="004F6CFE">
              <w:rPr>
                <w:rFonts w:ascii="Times New Roman" w:hAnsi="Times New Roman"/>
                <w:sz w:val="20"/>
                <w:szCs w:val="20"/>
              </w:rPr>
              <w:t xml:space="preserve">ve </w:t>
            </w:r>
            <w:r w:rsidRPr="00D5667C">
              <w:rPr>
                <w:rFonts w:ascii="Times New Roman" w:hAnsi="Times New Roman"/>
                <w:sz w:val="20"/>
                <w:szCs w:val="20"/>
              </w:rPr>
              <w:t xml:space="preserve">danışmanı olduğum öğrencinin </w:t>
            </w:r>
            <w:r>
              <w:rPr>
                <w:rFonts w:ascii="Times New Roman" w:hAnsi="Times New Roman"/>
                <w:sz w:val="20"/>
                <w:szCs w:val="20"/>
              </w:rPr>
              <w:t>dönem projesi</w:t>
            </w:r>
            <w:r w:rsidRPr="00D5667C">
              <w:rPr>
                <w:rFonts w:ascii="Times New Roman" w:hAnsi="Times New Roman"/>
                <w:sz w:val="20"/>
                <w:szCs w:val="20"/>
              </w:rPr>
              <w:t xml:space="preserve"> savunma sınav sonucu aşağıdaki gibidir. </w:t>
            </w:r>
          </w:p>
          <w:p w14:paraId="47360A90" w14:textId="358FA4AC" w:rsidR="00B74952" w:rsidRDefault="001412D8" w:rsidP="0046470E">
            <w:pPr>
              <w:ind w:firstLine="60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Gereğini</w:t>
            </w:r>
            <w:r w:rsidR="00B74952" w:rsidRPr="00D5667C">
              <w:rPr>
                <w:rFonts w:ascii="Times New Roman" w:hAnsi="Times New Roman"/>
                <w:sz w:val="20"/>
                <w:szCs w:val="20"/>
              </w:rPr>
              <w:t xml:space="preserve"> arz ederi</w:t>
            </w:r>
            <w:r w:rsidR="00B74952">
              <w:rPr>
                <w:rFonts w:ascii="Times New Roman" w:hAnsi="Times New Roman"/>
                <w:sz w:val="20"/>
                <w:szCs w:val="20"/>
              </w:rPr>
              <w:t>m</w:t>
            </w:r>
            <w:r w:rsidR="00B74952" w:rsidRPr="00D5667C">
              <w:rPr>
                <w:rFonts w:ascii="Times New Roman" w:hAnsi="Times New Roman"/>
                <w:sz w:val="20"/>
                <w:szCs w:val="20"/>
              </w:rPr>
              <w:t>.</w:t>
            </w:r>
          </w:p>
          <w:p w14:paraId="7F40085B" w14:textId="77777777" w:rsidR="00B74952" w:rsidRPr="00D5667C" w:rsidRDefault="00B74952" w:rsidP="0046470E">
            <w:pPr>
              <w:ind w:left="5989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568D874A" w14:textId="77777777" w:rsidR="00B74952" w:rsidRPr="00D5667C" w:rsidRDefault="00B74952" w:rsidP="0046470E">
            <w:pPr>
              <w:ind w:firstLine="60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önem Projesi</w:t>
            </w:r>
            <w:r w:rsidRPr="00D5667C">
              <w:rPr>
                <w:rFonts w:ascii="Times New Roman" w:hAnsi="Times New Roman"/>
                <w:sz w:val="20"/>
                <w:szCs w:val="20"/>
              </w:rPr>
              <w:t xml:space="preserve"> Savunma Jürisinin yapmış olduğu Savunma Sınavı sonucuna göre öğrencinin </w:t>
            </w:r>
            <w:r>
              <w:rPr>
                <w:rFonts w:ascii="Times New Roman" w:hAnsi="Times New Roman"/>
                <w:sz w:val="20"/>
                <w:szCs w:val="20"/>
              </w:rPr>
              <w:t>Tezsiz Yüksek Lisans Dönem Projesinin</w:t>
            </w:r>
            <w:r w:rsidRPr="00D5667C">
              <w:rPr>
                <w:rFonts w:ascii="Times New Roman" w:hAnsi="Times New Roman"/>
                <w:sz w:val="20"/>
                <w:szCs w:val="20"/>
              </w:rPr>
              <w:t>;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/>
                  <w:b/>
                  <w:bCs/>
                  <w:sz w:val="20"/>
                  <w:szCs w:val="20"/>
                </w:rPr>
                <w:id w:val="-2058621423"/>
                <w:lock w:val="sdtLocked"/>
                <w:placeholder>
                  <w:docPart w:val="CBA65283675B4E9796D61960B3361B02"/>
                </w:placeholder>
                <w:comboBox>
                  <w:listItem w:displayText="Başarı durumunu seçiniz" w:value="Başarı durumunu seçiniz"/>
                  <w:listItem w:displayText="kabul edilmesine (varsa jüri düzeltmeleri yapılacaktır)" w:value="kabul edilmesine (varsa jüri düzeltmeleri yapılacaktır)"/>
                  <w:listItem w:displayText="düzeltilmesine (... ek süre)" w:value="düzeltilmesine (... ek süre)"/>
                  <w:listItem w:displayText="reddedilmesine" w:value="reddedilmesine"/>
                </w:comboBox>
              </w:sdtPr>
              <w:sdtEndPr/>
              <w:sdtContent>
                <w:r w:rsidRPr="00367225">
                  <w:rPr>
                    <w:rFonts w:ascii="Times New Roman" w:hAnsi="Times New Roman"/>
                    <w:b/>
                    <w:bCs/>
                    <w:sz w:val="20"/>
                    <w:szCs w:val="20"/>
                  </w:rPr>
                  <w:t>Başarı durumunu seçiniz</w:t>
                </w:r>
              </w:sdtContent>
            </w:sdt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/>
                  <w:bCs/>
                  <w:sz w:val="20"/>
                  <w:szCs w:val="20"/>
                </w:rPr>
                <w:id w:val="366807511"/>
                <w:lock w:val="sdtLocked"/>
                <w:placeholder>
                  <w:docPart w:val="F9AC75CB961F472DB58910AD503DE607"/>
                </w:placeholder>
                <w:comboBox>
                  <w:listItem w:displayText="Oy birliği / çokluğu seçiniz" w:value="Oy birliği / çokluğu seçiniz"/>
                  <w:listItem w:displayText="oy birliği" w:value="oy birliği"/>
                  <w:listItem w:displayText="oy çokluğu" w:value="oy çokluğu"/>
                </w:comboBox>
              </w:sdtPr>
              <w:sdtEndPr/>
              <w:sdtContent>
                <w: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Oy birliği / çokluğu seçiniz</w:t>
                </w:r>
              </w:sdtContent>
            </w:sdt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367225">
              <w:rPr>
                <w:rFonts w:ascii="Times New Roman" w:hAnsi="Times New Roman" w:cs="Times New Roman"/>
                <w:sz w:val="20"/>
                <w:szCs w:val="20"/>
              </w:rPr>
              <w:t>ile karar verilmiştir.</w:t>
            </w:r>
          </w:p>
          <w:p w14:paraId="0E8C0205" w14:textId="77777777" w:rsidR="00B74952" w:rsidRDefault="00B74952" w:rsidP="0046470E">
            <w:pPr>
              <w:pStyle w:val="Balk1"/>
              <w:numPr>
                <w:ilvl w:val="0"/>
                <w:numId w:val="0"/>
              </w:numPr>
              <w:ind w:left="5989" w:right="-119"/>
              <w:jc w:val="center"/>
            </w:pPr>
            <w:r>
              <w:t>Danışman</w:t>
            </w:r>
          </w:p>
          <w:p w14:paraId="35B684F2" w14:textId="5D85C8BB" w:rsidR="00B74952" w:rsidRPr="00FE34FC" w:rsidRDefault="00B74952" w:rsidP="00930B4C">
            <w:pPr>
              <w:ind w:left="5989" w:right="-11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5E6774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Unvanı, Adı Soyadı</w:t>
            </w:r>
          </w:p>
        </w:tc>
      </w:tr>
      <w:tr w:rsidR="00B74952" w:rsidRPr="00E23BDD" w14:paraId="741BCF6A" w14:textId="77777777" w:rsidTr="0046470E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07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B290"/>
            <w:vAlign w:val="center"/>
          </w:tcPr>
          <w:p w14:paraId="2B4AEABB" w14:textId="3A35DFD3" w:rsidR="00B74952" w:rsidRPr="00E23BDD" w:rsidRDefault="00B74952" w:rsidP="0046470E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  <w:r>
              <w:rPr>
                <w:color w:val="FFFFFF" w:themeColor="background1"/>
              </w:rPr>
              <w:t xml:space="preserve">DÖNEM PROJESİ SAVUNMA </w:t>
            </w:r>
            <w:r w:rsidR="00A548C1">
              <w:rPr>
                <w:color w:val="FFFFFF" w:themeColor="background1"/>
              </w:rPr>
              <w:t xml:space="preserve">SINAVI </w:t>
            </w:r>
            <w:r>
              <w:rPr>
                <w:color w:val="FFFFFF" w:themeColor="background1"/>
              </w:rPr>
              <w:t>JÜRİSİ</w:t>
            </w:r>
          </w:p>
        </w:tc>
      </w:tr>
      <w:tr w:rsidR="00930B4C" w:rsidRPr="00E23BDD" w14:paraId="650697D5" w14:textId="77777777" w:rsidTr="00E6211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1"/>
          <w:jc w:val="center"/>
        </w:trPr>
        <w:tc>
          <w:tcPr>
            <w:tcW w:w="36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F0FA49" w14:textId="77777777" w:rsidR="00930B4C" w:rsidRPr="006B3309" w:rsidRDefault="00930B4C" w:rsidP="0046470E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  <w:r w:rsidRPr="006B3309">
              <w:t>U</w:t>
            </w:r>
            <w:r>
              <w:t>nvanı, Adı Soyadı</w:t>
            </w:r>
          </w:p>
        </w:tc>
        <w:tc>
          <w:tcPr>
            <w:tcW w:w="708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4772AA" w14:textId="1D7E30CC" w:rsidR="00930B4C" w:rsidRPr="00946187" w:rsidRDefault="00930B4C" w:rsidP="00930B4C">
            <w:pPr>
              <w:pStyle w:val="Balk1"/>
              <w:numPr>
                <w:ilvl w:val="0"/>
                <w:numId w:val="0"/>
              </w:numPr>
              <w:ind w:right="-105"/>
              <w:jc w:val="center"/>
            </w:pPr>
            <w:r>
              <w:t>Üniversite / Bölüm / Anabilim Dalı</w:t>
            </w:r>
          </w:p>
        </w:tc>
      </w:tr>
      <w:tr w:rsidR="004F6CFE" w:rsidRPr="00E23BDD" w14:paraId="05801ECF" w14:textId="77777777" w:rsidTr="008D6DC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397"/>
          <w:jc w:val="center"/>
        </w:trPr>
        <w:tc>
          <w:tcPr>
            <w:tcW w:w="368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FE61B" w14:textId="7ABA3124" w:rsidR="004F6CFE" w:rsidRPr="00367225" w:rsidRDefault="004F6CFE" w:rsidP="004F6CFE">
            <w:pPr>
              <w:pStyle w:val="Balk1"/>
              <w:numPr>
                <w:ilvl w:val="0"/>
                <w:numId w:val="0"/>
              </w:numPr>
              <w:jc w:val="center"/>
              <w:rPr>
                <w:b w:val="0"/>
                <w:bCs w:val="0"/>
              </w:rPr>
            </w:pPr>
          </w:p>
        </w:tc>
        <w:tc>
          <w:tcPr>
            <w:tcW w:w="7084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15A5A3" w14:textId="77777777" w:rsidR="004F6CFE" w:rsidRPr="00367225" w:rsidRDefault="004F6CFE" w:rsidP="0046470E">
            <w:pPr>
              <w:pStyle w:val="Balk1"/>
              <w:numPr>
                <w:ilvl w:val="0"/>
                <w:numId w:val="0"/>
              </w:numPr>
              <w:ind w:right="-110"/>
              <w:jc w:val="center"/>
              <w:rPr>
                <w:b w:val="0"/>
                <w:bCs w:val="0"/>
              </w:rPr>
            </w:pPr>
          </w:p>
        </w:tc>
      </w:tr>
      <w:tr w:rsidR="004F6CFE" w:rsidRPr="00E23BDD" w14:paraId="77200E7E" w14:textId="77777777" w:rsidTr="008D6DC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397"/>
          <w:jc w:val="center"/>
        </w:trPr>
        <w:tc>
          <w:tcPr>
            <w:tcW w:w="3681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A380B7" w14:textId="763B211E" w:rsidR="004F6CFE" w:rsidRPr="00367225" w:rsidRDefault="004F6CFE" w:rsidP="0046470E">
            <w:pPr>
              <w:pStyle w:val="Balk1"/>
              <w:ind w:left="0" w:right="-108"/>
              <w:rPr>
                <w:b w:val="0"/>
                <w:bCs w:val="0"/>
              </w:rPr>
            </w:pPr>
          </w:p>
        </w:tc>
        <w:tc>
          <w:tcPr>
            <w:tcW w:w="7084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9430C6" w14:textId="77777777" w:rsidR="004F6CFE" w:rsidRPr="00367225" w:rsidRDefault="004F6CFE" w:rsidP="0046470E">
            <w:pPr>
              <w:pStyle w:val="Balk1"/>
              <w:numPr>
                <w:ilvl w:val="0"/>
                <w:numId w:val="0"/>
              </w:numPr>
              <w:ind w:right="-110"/>
              <w:jc w:val="center"/>
              <w:rPr>
                <w:b w:val="0"/>
                <w:bCs w:val="0"/>
              </w:rPr>
            </w:pPr>
          </w:p>
        </w:tc>
      </w:tr>
      <w:tr w:rsidR="004F6CFE" w:rsidRPr="00E23BDD" w14:paraId="03276783" w14:textId="77777777" w:rsidTr="008D6DC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397"/>
          <w:jc w:val="center"/>
        </w:trPr>
        <w:tc>
          <w:tcPr>
            <w:tcW w:w="3681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1E7578" w14:textId="662B490B" w:rsidR="004F6CFE" w:rsidRPr="00367225" w:rsidRDefault="004F6CFE" w:rsidP="0046470E">
            <w:pPr>
              <w:pStyle w:val="Balk1"/>
              <w:numPr>
                <w:ilvl w:val="0"/>
                <w:numId w:val="0"/>
              </w:numPr>
              <w:ind w:right="-108"/>
              <w:rPr>
                <w:b w:val="0"/>
                <w:bCs w:val="0"/>
              </w:rPr>
            </w:pPr>
          </w:p>
        </w:tc>
        <w:tc>
          <w:tcPr>
            <w:tcW w:w="7084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C3D74C" w14:textId="77777777" w:rsidR="004F6CFE" w:rsidRPr="00367225" w:rsidRDefault="004F6CFE" w:rsidP="0046470E">
            <w:pPr>
              <w:pStyle w:val="Balk1"/>
              <w:numPr>
                <w:ilvl w:val="0"/>
                <w:numId w:val="0"/>
              </w:numPr>
              <w:ind w:right="-110"/>
              <w:jc w:val="center"/>
              <w:rPr>
                <w:b w:val="0"/>
                <w:bCs w:val="0"/>
              </w:rPr>
            </w:pPr>
          </w:p>
        </w:tc>
      </w:tr>
      <w:tr w:rsidR="00B74952" w:rsidRPr="00E23BDD" w14:paraId="695753EC" w14:textId="77777777" w:rsidTr="00B7495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07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6A758"/>
            <w:vAlign w:val="center"/>
          </w:tcPr>
          <w:p w14:paraId="5534E58E" w14:textId="11E0D953" w:rsidR="00B74952" w:rsidRDefault="00B55EFF" w:rsidP="0046470E">
            <w:pPr>
              <w:pStyle w:val="Balk1"/>
              <w:numPr>
                <w:ilvl w:val="0"/>
                <w:numId w:val="0"/>
              </w:numPr>
              <w:ind w:right="141"/>
              <w:jc w:val="center"/>
              <w:rPr>
                <w:rFonts w:eastAsia="Trebuchet MS"/>
                <w:bCs w:val="0"/>
                <w:w w:val="95"/>
              </w:rPr>
            </w:pPr>
            <w:r w:rsidRPr="004E201F">
              <w:t>ANABİLİM DALI BAŞKANLIĞI</w:t>
            </w:r>
          </w:p>
        </w:tc>
      </w:tr>
      <w:tr w:rsidR="00E42F8C" w:rsidRPr="00E23BDD" w14:paraId="7E3C3F0D" w14:textId="77777777" w:rsidTr="00B7495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1877"/>
          <w:jc w:val="center"/>
        </w:trPr>
        <w:tc>
          <w:tcPr>
            <w:tcW w:w="107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5143C6" w14:textId="77777777" w:rsidR="00E42F8C" w:rsidRDefault="00E42F8C" w:rsidP="00E42F8C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  <w:r w:rsidRPr="005B107D">
              <w:t>Lisansüstü Eğitim Enstitüsü Müdürlüğüne,</w:t>
            </w:r>
          </w:p>
          <w:sdt>
            <w:sdtPr>
              <w:rPr>
                <w:rFonts w:ascii="Times New Roman" w:hAnsi="Times New Roman" w:cs="Times New Roman"/>
                <w:b/>
                <w:sz w:val="20"/>
                <w:szCs w:val="20"/>
              </w:rPr>
              <w:id w:val="-858498993"/>
              <w:lock w:val="sdtLocked"/>
              <w:placeholder>
                <w:docPart w:val="A6893A3D97024489952167D9EDB05804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74EF20FF" w14:textId="77777777" w:rsidR="00E42F8C" w:rsidRDefault="00E42F8C" w:rsidP="00E42F8C">
                <w:pPr>
                  <w:jc w:val="right"/>
                  <w:rPr>
                    <w:rFonts w:ascii="Times New Roman" w:hAnsi="Times New Roman" w:cs="Times New Roman"/>
                    <w:b/>
                    <w:sz w:val="20"/>
                    <w:szCs w:val="20"/>
                  </w:rPr>
                </w:pPr>
                <w:r w:rsidRPr="006C1D27">
                  <w:rPr>
                    <w:rFonts w:ascii="Times New Roman" w:hAnsi="Times New Roman" w:cs="Times New Roman"/>
                    <w:b/>
                    <w:sz w:val="20"/>
                    <w:szCs w:val="20"/>
                  </w:rPr>
                  <w:t>…/…/…</w:t>
                </w:r>
              </w:p>
            </w:sdtContent>
          </w:sdt>
          <w:p w14:paraId="3DC3712D" w14:textId="2F4A6A04" w:rsidR="00E42F8C" w:rsidRDefault="00E42F8C" w:rsidP="00E42F8C">
            <w:pPr>
              <w:pStyle w:val="Balk1"/>
              <w:numPr>
                <w:ilvl w:val="0"/>
                <w:numId w:val="0"/>
              </w:numPr>
              <w:ind w:firstLine="602"/>
              <w:jc w:val="both"/>
              <w:rPr>
                <w:b w:val="0"/>
                <w:bCs w:val="0"/>
              </w:rPr>
            </w:pPr>
            <w:r w:rsidRPr="005B107D">
              <w:rPr>
                <w:b w:val="0"/>
                <w:bCs w:val="0"/>
              </w:rPr>
              <w:t xml:space="preserve">Bilgileri verilen </w:t>
            </w:r>
            <w:r w:rsidR="00965992">
              <w:rPr>
                <w:b w:val="0"/>
                <w:bCs w:val="0"/>
              </w:rPr>
              <w:t xml:space="preserve">Enstitü Anabilim Dalı öğrencisinin </w:t>
            </w:r>
            <w:r w:rsidR="009D6B02">
              <w:rPr>
                <w:b w:val="0"/>
                <w:bCs w:val="0"/>
              </w:rPr>
              <w:t xml:space="preserve">Tezsiz </w:t>
            </w:r>
            <w:r>
              <w:rPr>
                <w:b w:val="0"/>
                <w:bCs w:val="0"/>
              </w:rPr>
              <w:t>Yüksek Lisans</w:t>
            </w:r>
            <w:r w:rsidRPr="005B107D">
              <w:rPr>
                <w:b w:val="0"/>
                <w:bCs w:val="0"/>
              </w:rPr>
              <w:t xml:space="preserve"> </w:t>
            </w:r>
            <w:r w:rsidR="009D6B02">
              <w:rPr>
                <w:b w:val="0"/>
                <w:bCs w:val="0"/>
              </w:rPr>
              <w:t>Dönem Projesi</w:t>
            </w:r>
            <w:r w:rsidRPr="005B107D">
              <w:rPr>
                <w:b w:val="0"/>
                <w:bCs w:val="0"/>
              </w:rPr>
              <w:t xml:space="preserve"> Savun</w:t>
            </w:r>
            <w:r w:rsidR="00DB7BAF">
              <w:rPr>
                <w:b w:val="0"/>
                <w:bCs w:val="0"/>
              </w:rPr>
              <w:t xml:space="preserve">ma </w:t>
            </w:r>
            <w:r w:rsidR="001412D8">
              <w:rPr>
                <w:b w:val="0"/>
                <w:bCs w:val="0"/>
              </w:rPr>
              <w:t xml:space="preserve">Sınavı Başarı </w:t>
            </w:r>
            <w:proofErr w:type="spellStart"/>
            <w:r w:rsidR="001412D8">
              <w:rPr>
                <w:b w:val="0"/>
                <w:bCs w:val="0"/>
              </w:rPr>
              <w:t>Tutanağı’nın</w:t>
            </w:r>
            <w:proofErr w:type="spellEnd"/>
            <w:r w:rsidR="001412D8">
              <w:rPr>
                <w:b w:val="0"/>
                <w:bCs w:val="0"/>
              </w:rPr>
              <w:t xml:space="preserve"> işleme alınması hususunda</w:t>
            </w:r>
            <w:r w:rsidRPr="005B107D">
              <w:rPr>
                <w:b w:val="0"/>
                <w:bCs w:val="0"/>
              </w:rPr>
              <w:t>.</w:t>
            </w:r>
          </w:p>
          <w:p w14:paraId="2F7268A2" w14:textId="5178B111" w:rsidR="00E42F8C" w:rsidRDefault="001412D8" w:rsidP="00E42F8C">
            <w:pPr>
              <w:pStyle w:val="Balk1"/>
              <w:numPr>
                <w:ilvl w:val="0"/>
                <w:numId w:val="0"/>
              </w:numPr>
              <w:ind w:firstLine="602"/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Gereğini</w:t>
            </w:r>
            <w:r w:rsidR="00E42F8C" w:rsidRPr="005B107D">
              <w:rPr>
                <w:b w:val="0"/>
                <w:bCs w:val="0"/>
              </w:rPr>
              <w:t xml:space="preserve"> arz ederim.</w:t>
            </w:r>
          </w:p>
          <w:p w14:paraId="3A02BD0E" w14:textId="77777777" w:rsidR="00E42F8C" w:rsidRDefault="00E42F8C" w:rsidP="00E42F8C">
            <w:pPr>
              <w:pStyle w:val="Balk1"/>
              <w:numPr>
                <w:ilvl w:val="0"/>
                <w:numId w:val="0"/>
              </w:numPr>
              <w:ind w:left="5989" w:right="-119"/>
              <w:jc w:val="center"/>
            </w:pPr>
            <w:r w:rsidRPr="005B107D">
              <w:t>Anabilim Dalı Başkanı</w:t>
            </w:r>
          </w:p>
          <w:p w14:paraId="039B774C" w14:textId="77CF0612" w:rsidR="00E42F8C" w:rsidRPr="00930B4C" w:rsidRDefault="00E42F8C" w:rsidP="00930B4C">
            <w:pPr>
              <w:ind w:left="5989" w:right="-11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5E6774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Unvanı, Adı Soyadı</w:t>
            </w:r>
          </w:p>
        </w:tc>
      </w:tr>
    </w:tbl>
    <w:p w14:paraId="5B901008" w14:textId="7B24C42B" w:rsidR="00CF2A81" w:rsidRPr="00E23BDD" w:rsidRDefault="00CF2A81" w:rsidP="00A450FF">
      <w:pPr>
        <w:tabs>
          <w:tab w:val="left" w:pos="5863"/>
        </w:tabs>
        <w:rPr>
          <w:rFonts w:ascii="Times New Roman" w:hAnsi="Times New Roman" w:cs="Times New Roman"/>
          <w:sz w:val="20"/>
          <w:szCs w:val="20"/>
        </w:rPr>
      </w:pPr>
    </w:p>
    <w:sectPr w:rsidR="00CF2A81" w:rsidRPr="00E23BDD" w:rsidSect="00664134">
      <w:footerReference w:type="default" r:id="rId8"/>
      <w:pgSz w:w="11906" w:h="16838"/>
      <w:pgMar w:top="567" w:right="567" w:bottom="567" w:left="567" w:header="0" w:footer="22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6561DE" w14:textId="77777777" w:rsidR="00664134" w:rsidRDefault="00664134" w:rsidP="005F3207">
      <w:pPr>
        <w:spacing w:after="0" w:line="240" w:lineRule="auto"/>
      </w:pPr>
      <w:r>
        <w:separator/>
      </w:r>
    </w:p>
  </w:endnote>
  <w:endnote w:type="continuationSeparator" w:id="0">
    <w:p w14:paraId="716D866D" w14:textId="77777777" w:rsidR="00664134" w:rsidRDefault="00664134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665"/>
      <w:gridCol w:w="3177"/>
      <w:gridCol w:w="1920"/>
    </w:tblGrid>
    <w:tr w:rsidR="005F3207" w:rsidRPr="00764F2B" w14:paraId="2F90B67A" w14:textId="77777777" w:rsidTr="00764F2B">
      <w:trPr>
        <w:trHeight w:val="247"/>
        <w:jc w:val="center"/>
      </w:trPr>
      <w:tc>
        <w:tcPr>
          <w:tcW w:w="2632" w:type="pct"/>
          <w:shd w:val="clear" w:color="auto" w:fill="auto"/>
          <w:vAlign w:val="center"/>
        </w:tcPr>
        <w:p w14:paraId="363EB15C" w14:textId="0446911F" w:rsidR="00A548C1" w:rsidRPr="00764F2B" w:rsidRDefault="004F2B31" w:rsidP="00F05A24">
          <w:pPr>
            <w:pStyle w:val="AltBilgi"/>
            <w:tabs>
              <w:tab w:val="clear" w:pos="4536"/>
              <w:tab w:val="clear" w:pos="9072"/>
              <w:tab w:val="left" w:pos="3665"/>
            </w:tabs>
            <w:ind w:right="-106"/>
            <w:rPr>
              <w:rFonts w:ascii="Times New Roman" w:hAnsi="Times New Roman"/>
              <w:sz w:val="18"/>
              <w:szCs w:val="18"/>
            </w:rPr>
          </w:pPr>
          <w:r w:rsidRPr="00764F2B">
            <w:rPr>
              <w:rFonts w:ascii="Times New Roman" w:hAnsi="Times New Roman"/>
              <w:sz w:val="18"/>
              <w:szCs w:val="18"/>
            </w:rPr>
            <w:t>Yüksek Lisans</w:t>
          </w:r>
          <w:r w:rsidR="005E545B" w:rsidRPr="00764F2B">
            <w:rPr>
              <w:rFonts w:ascii="Times New Roman" w:hAnsi="Times New Roman"/>
              <w:sz w:val="18"/>
              <w:szCs w:val="18"/>
            </w:rPr>
            <w:t xml:space="preserve"> </w:t>
          </w:r>
          <w:r w:rsidR="00352617" w:rsidRPr="00764F2B">
            <w:rPr>
              <w:rFonts w:ascii="Times New Roman" w:hAnsi="Times New Roman"/>
              <w:sz w:val="18"/>
              <w:szCs w:val="18"/>
            </w:rPr>
            <w:t>Dönem Projesi</w:t>
          </w:r>
          <w:r w:rsidR="005E545B" w:rsidRPr="00764F2B">
            <w:rPr>
              <w:rFonts w:ascii="Times New Roman" w:hAnsi="Times New Roman"/>
              <w:sz w:val="18"/>
              <w:szCs w:val="18"/>
            </w:rPr>
            <w:t xml:space="preserve"> </w:t>
          </w:r>
          <w:r w:rsidR="00CE7698" w:rsidRPr="00764F2B">
            <w:rPr>
              <w:rFonts w:ascii="Times New Roman" w:hAnsi="Times New Roman"/>
              <w:sz w:val="18"/>
              <w:szCs w:val="18"/>
            </w:rPr>
            <w:t xml:space="preserve">Savunma </w:t>
          </w:r>
          <w:r w:rsidRPr="00764F2B">
            <w:rPr>
              <w:rFonts w:ascii="Times New Roman" w:hAnsi="Times New Roman"/>
              <w:sz w:val="18"/>
              <w:szCs w:val="18"/>
            </w:rPr>
            <w:t xml:space="preserve">Sınavı </w:t>
          </w:r>
          <w:r w:rsidR="008F28DD" w:rsidRPr="00764F2B">
            <w:rPr>
              <w:rFonts w:ascii="Times New Roman" w:hAnsi="Times New Roman"/>
              <w:sz w:val="18"/>
              <w:szCs w:val="18"/>
            </w:rPr>
            <w:t>Başarı Tutanağı</w:t>
          </w:r>
        </w:p>
      </w:tc>
      <w:tc>
        <w:tcPr>
          <w:tcW w:w="1476" w:type="pct"/>
          <w:shd w:val="clear" w:color="auto" w:fill="auto"/>
          <w:vAlign w:val="center"/>
        </w:tcPr>
        <w:p w14:paraId="1E26E6AC" w14:textId="21D46263" w:rsidR="005F3207" w:rsidRPr="00764F2B" w:rsidRDefault="005F3207" w:rsidP="00764F2B">
          <w:pPr>
            <w:pStyle w:val="AltBilgi"/>
            <w:jc w:val="center"/>
            <w:rPr>
              <w:rFonts w:ascii="Times New Roman" w:hAnsi="Times New Roman"/>
              <w:sz w:val="18"/>
              <w:szCs w:val="18"/>
            </w:rPr>
          </w:pPr>
          <w:r w:rsidRPr="00764F2B">
            <w:rPr>
              <w:rFonts w:ascii="Times New Roman" w:hAnsi="Times New Roman"/>
              <w:b/>
              <w:sz w:val="18"/>
              <w:szCs w:val="18"/>
            </w:rPr>
            <w:t>Form Revizyon Tarihi:</w:t>
          </w:r>
          <w:r w:rsidRPr="00764F2B">
            <w:rPr>
              <w:rFonts w:ascii="Times New Roman" w:hAnsi="Times New Roman"/>
              <w:sz w:val="18"/>
              <w:szCs w:val="18"/>
            </w:rPr>
            <w:t xml:space="preserve"> </w:t>
          </w:r>
          <w:r w:rsidR="00CE7698" w:rsidRPr="00764F2B">
            <w:rPr>
              <w:rFonts w:ascii="Times New Roman" w:hAnsi="Times New Roman"/>
              <w:sz w:val="18"/>
              <w:szCs w:val="18"/>
            </w:rPr>
            <w:t>05</w:t>
          </w:r>
          <w:r w:rsidR="00CB00EF" w:rsidRPr="00764F2B">
            <w:rPr>
              <w:rFonts w:ascii="Times New Roman" w:hAnsi="Times New Roman"/>
              <w:sz w:val="18"/>
              <w:szCs w:val="18"/>
            </w:rPr>
            <w:t>.</w:t>
          </w:r>
          <w:r w:rsidR="00B052AF" w:rsidRPr="00764F2B">
            <w:rPr>
              <w:rFonts w:ascii="Times New Roman" w:hAnsi="Times New Roman"/>
              <w:sz w:val="18"/>
              <w:szCs w:val="18"/>
            </w:rPr>
            <w:t>0</w:t>
          </w:r>
          <w:r w:rsidR="00CE7698" w:rsidRPr="00764F2B">
            <w:rPr>
              <w:rFonts w:ascii="Times New Roman" w:hAnsi="Times New Roman"/>
              <w:sz w:val="18"/>
              <w:szCs w:val="18"/>
            </w:rPr>
            <w:t>2</w:t>
          </w:r>
          <w:r w:rsidRPr="00764F2B">
            <w:rPr>
              <w:rFonts w:ascii="Times New Roman" w:hAnsi="Times New Roman"/>
              <w:sz w:val="18"/>
              <w:szCs w:val="18"/>
            </w:rPr>
            <w:t>.202</w:t>
          </w:r>
          <w:r w:rsidR="00B052AF" w:rsidRPr="00764F2B">
            <w:rPr>
              <w:rFonts w:ascii="Times New Roman" w:hAnsi="Times New Roman"/>
              <w:sz w:val="18"/>
              <w:szCs w:val="18"/>
            </w:rPr>
            <w:t>4</w:t>
          </w:r>
        </w:p>
      </w:tc>
      <w:tc>
        <w:tcPr>
          <w:tcW w:w="892" w:type="pct"/>
          <w:shd w:val="clear" w:color="auto" w:fill="auto"/>
          <w:vAlign w:val="center"/>
        </w:tcPr>
        <w:p w14:paraId="556C1C90" w14:textId="05D00438" w:rsidR="008F28DD" w:rsidRPr="00764F2B" w:rsidRDefault="005F3207" w:rsidP="00764F2B">
          <w:pPr>
            <w:pStyle w:val="AltBilgi"/>
            <w:jc w:val="center"/>
            <w:rPr>
              <w:rFonts w:ascii="Times New Roman" w:hAnsi="Times New Roman"/>
              <w:b/>
              <w:sz w:val="18"/>
              <w:szCs w:val="18"/>
            </w:rPr>
          </w:pPr>
          <w:r w:rsidRPr="00764F2B">
            <w:rPr>
              <w:rFonts w:ascii="Times New Roman" w:hAnsi="Times New Roman"/>
              <w:b/>
              <w:sz w:val="18"/>
              <w:szCs w:val="18"/>
            </w:rPr>
            <w:t>Form No:</w:t>
          </w:r>
          <w:r w:rsidR="00C03688" w:rsidRPr="00764F2B">
            <w:rPr>
              <w:rFonts w:ascii="Times New Roman" w:hAnsi="Times New Roman"/>
              <w:b/>
              <w:sz w:val="18"/>
              <w:szCs w:val="18"/>
            </w:rPr>
            <w:t xml:space="preserve"> </w:t>
          </w:r>
          <w:r w:rsidR="00352617" w:rsidRPr="00764F2B">
            <w:rPr>
              <w:rFonts w:ascii="Times New Roman" w:hAnsi="Times New Roman"/>
              <w:b/>
              <w:sz w:val="18"/>
              <w:szCs w:val="18"/>
            </w:rPr>
            <w:t>T</w:t>
          </w:r>
          <w:r w:rsidR="004F2B31" w:rsidRPr="00764F2B">
            <w:rPr>
              <w:rFonts w:ascii="Times New Roman" w:hAnsi="Times New Roman"/>
              <w:b/>
              <w:sz w:val="18"/>
              <w:szCs w:val="18"/>
            </w:rPr>
            <w:t>YL</w:t>
          </w:r>
          <w:r w:rsidR="00C03688" w:rsidRPr="00764F2B">
            <w:rPr>
              <w:rFonts w:ascii="Times New Roman" w:hAnsi="Times New Roman"/>
              <w:b/>
              <w:sz w:val="18"/>
              <w:szCs w:val="18"/>
            </w:rPr>
            <w:t>_</w:t>
          </w:r>
          <w:r w:rsidR="00930B4C">
            <w:rPr>
              <w:rFonts w:ascii="Times New Roman" w:hAnsi="Times New Roman"/>
              <w:b/>
              <w:sz w:val="18"/>
              <w:szCs w:val="18"/>
            </w:rPr>
            <w:t>2</w:t>
          </w:r>
        </w:p>
      </w:tc>
    </w:tr>
  </w:tbl>
  <w:p w14:paraId="5DB52AF4" w14:textId="77777777" w:rsidR="005F3207" w:rsidRDefault="005F3207" w:rsidP="00D1123D">
    <w:pPr>
      <w:pStyle w:val="AltBilgi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888E0D" w14:textId="77777777" w:rsidR="00664134" w:rsidRDefault="00664134" w:rsidP="005F3207">
      <w:pPr>
        <w:spacing w:after="0" w:line="240" w:lineRule="auto"/>
      </w:pPr>
      <w:r>
        <w:separator/>
      </w:r>
    </w:p>
  </w:footnote>
  <w:footnote w:type="continuationSeparator" w:id="0">
    <w:p w14:paraId="68D2C2C5" w14:textId="77777777" w:rsidR="00664134" w:rsidRDefault="00664134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1114A"/>
    <w:multiLevelType w:val="hybridMultilevel"/>
    <w:tmpl w:val="CC50C5C0"/>
    <w:lvl w:ilvl="0" w:tplc="CC0A0FC2">
      <w:start w:val="1"/>
      <w:numFmt w:val="decimal"/>
      <w:lvlText w:val="%1."/>
      <w:lvlJc w:val="left"/>
      <w:pPr>
        <w:ind w:left="1080" w:hanging="360"/>
      </w:pPr>
      <w:rPr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4C59B8"/>
    <w:multiLevelType w:val="hybridMultilevel"/>
    <w:tmpl w:val="44AE5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8503A1"/>
    <w:multiLevelType w:val="hybridMultilevel"/>
    <w:tmpl w:val="A948CD48"/>
    <w:lvl w:ilvl="0" w:tplc="D55E274A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8A54D4"/>
    <w:multiLevelType w:val="hybridMultilevel"/>
    <w:tmpl w:val="FD58DA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8B3D96"/>
    <w:multiLevelType w:val="hybridMultilevel"/>
    <w:tmpl w:val="F67EC1E0"/>
    <w:lvl w:ilvl="0" w:tplc="58761B90">
      <w:start w:val="1"/>
      <w:numFmt w:val="upperLetter"/>
      <w:pStyle w:val="Balk1"/>
      <w:lvlText w:val="%1-"/>
      <w:lvlJc w:val="left"/>
      <w:pPr>
        <w:tabs>
          <w:tab w:val="num" w:pos="450"/>
        </w:tabs>
        <w:ind w:left="450" w:hanging="360"/>
      </w:pPr>
      <w:rPr>
        <w:rFonts w:hint="default"/>
      </w:rPr>
    </w:lvl>
    <w:lvl w:ilvl="1" w:tplc="A386F1DA">
      <w:start w:val="5"/>
      <w:numFmt w:val="bullet"/>
      <w:lvlText w:val="-"/>
      <w:lvlJc w:val="left"/>
      <w:pPr>
        <w:tabs>
          <w:tab w:val="num" w:pos="1170"/>
        </w:tabs>
        <w:ind w:left="1170" w:hanging="360"/>
      </w:pPr>
      <w:rPr>
        <w:rFonts w:ascii="Times New Roman" w:eastAsia="Times New Roman" w:hAnsi="Times New Roman" w:cs="Times New Roman" w:hint="default"/>
      </w:rPr>
    </w:lvl>
    <w:lvl w:ilvl="2" w:tplc="BD388B24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702A8EEA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1CB21964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8A64B48A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9A50643A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75A835AE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B8868CF6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7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2673225">
    <w:abstractNumId w:val="8"/>
  </w:num>
  <w:num w:numId="2" w16cid:durableId="1696692259">
    <w:abstractNumId w:val="5"/>
  </w:num>
  <w:num w:numId="3" w16cid:durableId="683870562">
    <w:abstractNumId w:val="7"/>
  </w:num>
  <w:num w:numId="4" w16cid:durableId="1644650615">
    <w:abstractNumId w:val="1"/>
  </w:num>
  <w:num w:numId="5" w16cid:durableId="1108546101">
    <w:abstractNumId w:val="6"/>
  </w:num>
  <w:num w:numId="6" w16cid:durableId="1064640641">
    <w:abstractNumId w:val="2"/>
  </w:num>
  <w:num w:numId="7" w16cid:durableId="1943491209">
    <w:abstractNumId w:val="0"/>
  </w:num>
  <w:num w:numId="8" w16cid:durableId="402528728">
    <w:abstractNumId w:val="3"/>
  </w:num>
  <w:num w:numId="9" w16cid:durableId="145227990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4384"/>
    <w:rsid w:val="00066745"/>
    <w:rsid w:val="0008538D"/>
    <w:rsid w:val="00091FAD"/>
    <w:rsid w:val="000A2DBF"/>
    <w:rsid w:val="000B7954"/>
    <w:rsid w:val="000D0BA7"/>
    <w:rsid w:val="000F1DE1"/>
    <w:rsid w:val="0014078E"/>
    <w:rsid w:val="001412D8"/>
    <w:rsid w:val="00155B1A"/>
    <w:rsid w:val="001564A5"/>
    <w:rsid w:val="0016288D"/>
    <w:rsid w:val="00163BBC"/>
    <w:rsid w:val="00164614"/>
    <w:rsid w:val="00182AC9"/>
    <w:rsid w:val="001A108B"/>
    <w:rsid w:val="002205AB"/>
    <w:rsid w:val="002646A2"/>
    <w:rsid w:val="002808CA"/>
    <w:rsid w:val="00293584"/>
    <w:rsid w:val="00295749"/>
    <w:rsid w:val="002A1403"/>
    <w:rsid w:val="002C06DE"/>
    <w:rsid w:val="00300A4C"/>
    <w:rsid w:val="00303866"/>
    <w:rsid w:val="00305DB4"/>
    <w:rsid w:val="003225B6"/>
    <w:rsid w:val="00323603"/>
    <w:rsid w:val="00323B45"/>
    <w:rsid w:val="00332657"/>
    <w:rsid w:val="00332AE3"/>
    <w:rsid w:val="00346F50"/>
    <w:rsid w:val="00352617"/>
    <w:rsid w:val="00367225"/>
    <w:rsid w:val="003831AA"/>
    <w:rsid w:val="00386DB8"/>
    <w:rsid w:val="00393086"/>
    <w:rsid w:val="003C0833"/>
    <w:rsid w:val="003D4518"/>
    <w:rsid w:val="003E1C95"/>
    <w:rsid w:val="004477FB"/>
    <w:rsid w:val="004520D7"/>
    <w:rsid w:val="00461726"/>
    <w:rsid w:val="00467C9A"/>
    <w:rsid w:val="00480828"/>
    <w:rsid w:val="00490AF5"/>
    <w:rsid w:val="00492AAD"/>
    <w:rsid w:val="004A1535"/>
    <w:rsid w:val="004A7BF3"/>
    <w:rsid w:val="004B17FC"/>
    <w:rsid w:val="004C4180"/>
    <w:rsid w:val="004D2A13"/>
    <w:rsid w:val="004F2B31"/>
    <w:rsid w:val="004F6CFE"/>
    <w:rsid w:val="005039B4"/>
    <w:rsid w:val="00514107"/>
    <w:rsid w:val="005242BE"/>
    <w:rsid w:val="00525BA8"/>
    <w:rsid w:val="0053029C"/>
    <w:rsid w:val="00534C31"/>
    <w:rsid w:val="00535CA8"/>
    <w:rsid w:val="00543CA3"/>
    <w:rsid w:val="005543CB"/>
    <w:rsid w:val="00554E73"/>
    <w:rsid w:val="00564DCD"/>
    <w:rsid w:val="00573D0C"/>
    <w:rsid w:val="005935DA"/>
    <w:rsid w:val="005A4023"/>
    <w:rsid w:val="005B107D"/>
    <w:rsid w:val="005D3767"/>
    <w:rsid w:val="005E214B"/>
    <w:rsid w:val="005E545B"/>
    <w:rsid w:val="005E6774"/>
    <w:rsid w:val="005F3207"/>
    <w:rsid w:val="00605816"/>
    <w:rsid w:val="00637B13"/>
    <w:rsid w:val="00640833"/>
    <w:rsid w:val="00664134"/>
    <w:rsid w:val="00684D81"/>
    <w:rsid w:val="00685F40"/>
    <w:rsid w:val="006A568D"/>
    <w:rsid w:val="006B3309"/>
    <w:rsid w:val="006B3672"/>
    <w:rsid w:val="006B6334"/>
    <w:rsid w:val="006C377C"/>
    <w:rsid w:val="006F1FFC"/>
    <w:rsid w:val="006F637D"/>
    <w:rsid w:val="00725B74"/>
    <w:rsid w:val="007357A6"/>
    <w:rsid w:val="0074138F"/>
    <w:rsid w:val="0075754C"/>
    <w:rsid w:val="00757A9E"/>
    <w:rsid w:val="007649C6"/>
    <w:rsid w:val="00764F2B"/>
    <w:rsid w:val="007722B0"/>
    <w:rsid w:val="007A0ED3"/>
    <w:rsid w:val="007A441D"/>
    <w:rsid w:val="007A525A"/>
    <w:rsid w:val="007C14D8"/>
    <w:rsid w:val="007F33E0"/>
    <w:rsid w:val="00802CD9"/>
    <w:rsid w:val="008136CB"/>
    <w:rsid w:val="00820A28"/>
    <w:rsid w:val="0082372A"/>
    <w:rsid w:val="0083759E"/>
    <w:rsid w:val="00856497"/>
    <w:rsid w:val="00885093"/>
    <w:rsid w:val="00892329"/>
    <w:rsid w:val="008A6711"/>
    <w:rsid w:val="008D75D7"/>
    <w:rsid w:val="008E5DAE"/>
    <w:rsid w:val="008F174A"/>
    <w:rsid w:val="008F28DD"/>
    <w:rsid w:val="009269D8"/>
    <w:rsid w:val="00930B4C"/>
    <w:rsid w:val="00932584"/>
    <w:rsid w:val="00944016"/>
    <w:rsid w:val="00955A32"/>
    <w:rsid w:val="00965992"/>
    <w:rsid w:val="00973E04"/>
    <w:rsid w:val="0097543D"/>
    <w:rsid w:val="00982D14"/>
    <w:rsid w:val="009A6665"/>
    <w:rsid w:val="009B4131"/>
    <w:rsid w:val="009D248C"/>
    <w:rsid w:val="009D6B02"/>
    <w:rsid w:val="009E732B"/>
    <w:rsid w:val="009E76A1"/>
    <w:rsid w:val="009F4C58"/>
    <w:rsid w:val="00A2030A"/>
    <w:rsid w:val="00A24092"/>
    <w:rsid w:val="00A450FF"/>
    <w:rsid w:val="00A46191"/>
    <w:rsid w:val="00A548C1"/>
    <w:rsid w:val="00A556EE"/>
    <w:rsid w:val="00A94EF0"/>
    <w:rsid w:val="00A97FC9"/>
    <w:rsid w:val="00AA5ECB"/>
    <w:rsid w:val="00AE7B55"/>
    <w:rsid w:val="00AF6185"/>
    <w:rsid w:val="00B00B5D"/>
    <w:rsid w:val="00B028F7"/>
    <w:rsid w:val="00B052AF"/>
    <w:rsid w:val="00B1212F"/>
    <w:rsid w:val="00B24088"/>
    <w:rsid w:val="00B43D4A"/>
    <w:rsid w:val="00B5398A"/>
    <w:rsid w:val="00B55079"/>
    <w:rsid w:val="00B55EFF"/>
    <w:rsid w:val="00B56F1A"/>
    <w:rsid w:val="00B74952"/>
    <w:rsid w:val="00B84B04"/>
    <w:rsid w:val="00B86409"/>
    <w:rsid w:val="00B905E2"/>
    <w:rsid w:val="00B916CC"/>
    <w:rsid w:val="00BA15DA"/>
    <w:rsid w:val="00BC768E"/>
    <w:rsid w:val="00BC7931"/>
    <w:rsid w:val="00BD05F9"/>
    <w:rsid w:val="00BD775C"/>
    <w:rsid w:val="00BF0756"/>
    <w:rsid w:val="00C03688"/>
    <w:rsid w:val="00C2011B"/>
    <w:rsid w:val="00C24AC8"/>
    <w:rsid w:val="00C256DD"/>
    <w:rsid w:val="00C261CA"/>
    <w:rsid w:val="00C454D4"/>
    <w:rsid w:val="00C57BCF"/>
    <w:rsid w:val="00C757A1"/>
    <w:rsid w:val="00C82CD8"/>
    <w:rsid w:val="00C83115"/>
    <w:rsid w:val="00C95602"/>
    <w:rsid w:val="00CB00EF"/>
    <w:rsid w:val="00CB34AE"/>
    <w:rsid w:val="00CC4AF4"/>
    <w:rsid w:val="00CE7698"/>
    <w:rsid w:val="00CF2A81"/>
    <w:rsid w:val="00CF5415"/>
    <w:rsid w:val="00CF5C27"/>
    <w:rsid w:val="00D03242"/>
    <w:rsid w:val="00D1123D"/>
    <w:rsid w:val="00D16DC4"/>
    <w:rsid w:val="00D27BE1"/>
    <w:rsid w:val="00D35FCF"/>
    <w:rsid w:val="00D5667C"/>
    <w:rsid w:val="00D61094"/>
    <w:rsid w:val="00D8073B"/>
    <w:rsid w:val="00D808BD"/>
    <w:rsid w:val="00DA2355"/>
    <w:rsid w:val="00DA2B78"/>
    <w:rsid w:val="00DB7BAF"/>
    <w:rsid w:val="00DC2211"/>
    <w:rsid w:val="00DE47DD"/>
    <w:rsid w:val="00DE5298"/>
    <w:rsid w:val="00DF423E"/>
    <w:rsid w:val="00DF4534"/>
    <w:rsid w:val="00E15C7A"/>
    <w:rsid w:val="00E20B0D"/>
    <w:rsid w:val="00E23BDD"/>
    <w:rsid w:val="00E37BA1"/>
    <w:rsid w:val="00E42F8C"/>
    <w:rsid w:val="00E43897"/>
    <w:rsid w:val="00E70EB1"/>
    <w:rsid w:val="00E9235A"/>
    <w:rsid w:val="00ED0C4A"/>
    <w:rsid w:val="00EE74C6"/>
    <w:rsid w:val="00F00E8F"/>
    <w:rsid w:val="00F05A24"/>
    <w:rsid w:val="00F26490"/>
    <w:rsid w:val="00F33133"/>
    <w:rsid w:val="00F40121"/>
    <w:rsid w:val="00F5501B"/>
    <w:rsid w:val="00F8476C"/>
    <w:rsid w:val="00F8481E"/>
    <w:rsid w:val="00F87FDC"/>
    <w:rsid w:val="00FA5A88"/>
    <w:rsid w:val="00FE34FC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BF019D2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rsid w:val="00955A32"/>
    <w:pPr>
      <w:keepNext/>
      <w:numPr>
        <w:numId w:val="5"/>
      </w:numPr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  <w:style w:type="character" w:styleId="zlenenKpr">
    <w:name w:val="FollowedHyperlink"/>
    <w:basedOn w:val="VarsaylanParagrafYazTipi"/>
    <w:uiPriority w:val="99"/>
    <w:semiHidden/>
    <w:unhideWhenUsed/>
    <w:rsid w:val="00066745"/>
    <w:rPr>
      <w:color w:val="800080" w:themeColor="followed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C82CD8"/>
    <w:rPr>
      <w:color w:val="605E5C"/>
      <w:shd w:val="clear" w:color="auto" w:fill="E1DFDD"/>
    </w:rPr>
  </w:style>
  <w:style w:type="character" w:customStyle="1" w:styleId="Balk1Char">
    <w:name w:val="Başlık 1 Char"/>
    <w:basedOn w:val="VarsaylanParagrafYazTipi"/>
    <w:link w:val="Balk1"/>
    <w:rsid w:val="00955A32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GvdeMetni">
    <w:name w:val="Body Text"/>
    <w:basedOn w:val="Normal"/>
    <w:link w:val="GvdeMetniChar"/>
    <w:rsid w:val="00955A32"/>
    <w:pPr>
      <w:tabs>
        <w:tab w:val="left" w:pos="-46"/>
      </w:tabs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customStyle="1" w:styleId="GvdeMetniChar">
    <w:name w:val="Gövde Metni Char"/>
    <w:basedOn w:val="VarsaylanParagrafYazTipi"/>
    <w:link w:val="GvdeMetni"/>
    <w:rsid w:val="00955A32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YerTutucuMetni">
    <w:name w:val="Placeholder Text"/>
    <w:basedOn w:val="VarsaylanParagrafYazTipi"/>
    <w:uiPriority w:val="99"/>
    <w:semiHidden/>
    <w:rsid w:val="00367225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6B34D07560543E1B376A176663A6C5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14C1719-B04F-4AF7-AD48-E281FD0FE4C3}"/>
      </w:docPartPr>
      <w:docPartBody>
        <w:p w:rsidR="00673C2E" w:rsidRDefault="00673C2E" w:rsidP="00673C2E">
          <w:pPr>
            <w:pStyle w:val="46B34D07560543E1B376A176663A6C5A"/>
          </w:pPr>
          <w:r w:rsidRPr="00AA37F9">
            <w:rPr>
              <w:rStyle w:val="YerTutucuMetni"/>
            </w:rPr>
            <w:t>Bir öğe seçin.</w:t>
          </w:r>
        </w:p>
      </w:docPartBody>
    </w:docPart>
    <w:docPart>
      <w:docPartPr>
        <w:name w:val="A6893A3D97024489952167D9EDB0580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2328B71-959B-44AB-BF24-27BE63404035}"/>
      </w:docPartPr>
      <w:docPartBody>
        <w:p w:rsidR="00673C2E" w:rsidRDefault="00673C2E" w:rsidP="00673C2E">
          <w:pPr>
            <w:pStyle w:val="A6893A3D97024489952167D9EDB05804"/>
          </w:pPr>
          <w:r w:rsidRPr="007F1925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43861C9B0CBC44498116DBE85897B5C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971547F-A805-45AA-A02B-F05965C41397}"/>
      </w:docPartPr>
      <w:docPartBody>
        <w:p w:rsidR="00581D7E" w:rsidRDefault="00581D7E" w:rsidP="00581D7E">
          <w:pPr>
            <w:pStyle w:val="43861C9B0CBC44498116DBE85897B5C4"/>
          </w:pPr>
          <w:r w:rsidRPr="00AA37F9">
            <w:rPr>
              <w:rStyle w:val="YerTutucuMetni"/>
            </w:rPr>
            <w:t>Bir öğe seçin.</w:t>
          </w:r>
        </w:p>
      </w:docPartBody>
    </w:docPart>
    <w:docPart>
      <w:docPartPr>
        <w:name w:val="F449468CA71B45F9ACA4072CF4C966B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6BCE246-7D4D-43ED-B0B8-78C5F843B9F6}"/>
      </w:docPartPr>
      <w:docPartBody>
        <w:p w:rsidR="00157752" w:rsidRDefault="00157752" w:rsidP="00157752">
          <w:pPr>
            <w:pStyle w:val="F449468CA71B45F9ACA4072CF4C966B7"/>
          </w:pPr>
          <w:r w:rsidRPr="007F1925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CBA65283675B4E9796D61960B3361B02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C8F61B6-4D06-4EB5-BE76-0B8BAF4BCE1A}"/>
      </w:docPartPr>
      <w:docPartBody>
        <w:p w:rsidR="00157752" w:rsidRDefault="00157752" w:rsidP="00157752">
          <w:pPr>
            <w:pStyle w:val="CBA65283675B4E9796D61960B3361B02"/>
          </w:pPr>
          <w:r w:rsidRPr="00B13BE7">
            <w:rPr>
              <w:rStyle w:val="YerTutucuMetni"/>
            </w:rPr>
            <w:t>Bir öğe seçin.</w:t>
          </w:r>
        </w:p>
      </w:docPartBody>
    </w:docPart>
    <w:docPart>
      <w:docPartPr>
        <w:name w:val="F9AC75CB961F472DB58910AD503DE60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F29ECE8-B066-4C5F-99D5-0BD5DF4BA0E1}"/>
      </w:docPartPr>
      <w:docPartBody>
        <w:p w:rsidR="00157752" w:rsidRDefault="00157752" w:rsidP="00157752">
          <w:pPr>
            <w:pStyle w:val="F9AC75CB961F472DB58910AD503DE607"/>
          </w:pPr>
          <w:r w:rsidRPr="00532C63">
            <w:rPr>
              <w:rStyle w:val="YerTutucuMetni"/>
            </w:rPr>
            <w:t>Bir öğe seçin.</w:t>
          </w:r>
        </w:p>
      </w:docPartBody>
    </w:docPart>
    <w:docPart>
      <w:docPartPr>
        <w:name w:val="8DE8C968F99442BCB033BD7AFADB6C3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49DBAB4-9B8D-431F-BA93-55F18A354078}"/>
      </w:docPartPr>
      <w:docPartBody>
        <w:p w:rsidR="00CC21E1" w:rsidRDefault="00CC21E1" w:rsidP="00CC21E1">
          <w:pPr>
            <w:pStyle w:val="8DE8C968F99442BCB033BD7AFADB6C37"/>
          </w:pPr>
          <w:r w:rsidRPr="004471B7">
            <w:rPr>
              <w:rStyle w:val="YerTutucuMetni"/>
            </w:rPr>
            <w:t>Bir öğe seçin.</w:t>
          </w:r>
        </w:p>
      </w:docPartBody>
    </w:docPart>
    <w:docPart>
      <w:docPartPr>
        <w:name w:val="ACA74FE84ABF4B13A275B0521BD3F8B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ADC361B-0CF4-44E3-8340-07404A86FCC0}"/>
      </w:docPartPr>
      <w:docPartBody>
        <w:p w:rsidR="00CC21E1" w:rsidRDefault="00CC21E1" w:rsidP="00CC21E1">
          <w:pPr>
            <w:pStyle w:val="ACA74FE84ABF4B13A275B0521BD3F8B9"/>
          </w:pPr>
          <w:r w:rsidRPr="004471B7">
            <w:rPr>
              <w:rStyle w:val="YerTutucuMetni"/>
            </w:rPr>
            <w:t>Bir öğe seçin.</w:t>
          </w:r>
        </w:p>
      </w:docPartBody>
    </w:docPart>
    <w:docPart>
      <w:docPartPr>
        <w:name w:val="246DB2C97B06498E958FA3F5FDB11E1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48E47D9-FB88-4035-80B5-620C61557C88}"/>
      </w:docPartPr>
      <w:docPartBody>
        <w:p w:rsidR="00CC21E1" w:rsidRDefault="00CC21E1" w:rsidP="00CC21E1">
          <w:pPr>
            <w:pStyle w:val="246DB2C97B06498E958FA3F5FDB11E15"/>
          </w:pPr>
          <w:r w:rsidRPr="004471B7">
            <w:rPr>
              <w:rStyle w:val="YerTutucuMetni"/>
            </w:rPr>
            <w:t>Bir öğe seçin.</w:t>
          </w:r>
        </w:p>
      </w:docPartBody>
    </w:docPart>
    <w:docPart>
      <w:docPartPr>
        <w:name w:val="DefaultPlaceholder_-185401344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9FC5D34-6047-4504-87E7-737E337BDE7A}"/>
      </w:docPartPr>
      <w:docPartBody>
        <w:p w:rsidR="007216F2" w:rsidRDefault="007216F2">
          <w:r w:rsidRPr="004E4879">
            <w:rPr>
              <w:rStyle w:val="YerTutucuMetni"/>
            </w:rPr>
            <w:t>Metin girmek için buraya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3CF8"/>
    <w:rsid w:val="00122A4F"/>
    <w:rsid w:val="00157752"/>
    <w:rsid w:val="00581D7E"/>
    <w:rsid w:val="00673C2E"/>
    <w:rsid w:val="007216F2"/>
    <w:rsid w:val="00BB3CF8"/>
    <w:rsid w:val="00CC21E1"/>
    <w:rsid w:val="00D91F03"/>
    <w:rsid w:val="00EA7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tr-TR" w:eastAsia="tr-T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7216F2"/>
    <w:rPr>
      <w:color w:val="666666"/>
    </w:rPr>
  </w:style>
  <w:style w:type="paragraph" w:customStyle="1" w:styleId="46B34D07560543E1B376A176663A6C5A">
    <w:name w:val="46B34D07560543E1B376A176663A6C5A"/>
    <w:rsid w:val="00673C2E"/>
  </w:style>
  <w:style w:type="paragraph" w:customStyle="1" w:styleId="A6893A3D97024489952167D9EDB05804">
    <w:name w:val="A6893A3D97024489952167D9EDB05804"/>
    <w:rsid w:val="00673C2E"/>
  </w:style>
  <w:style w:type="paragraph" w:customStyle="1" w:styleId="8DE8C968F99442BCB033BD7AFADB6C37">
    <w:name w:val="8DE8C968F99442BCB033BD7AFADB6C37"/>
    <w:rsid w:val="00CC21E1"/>
    <w:pPr>
      <w:spacing w:line="278" w:lineRule="auto"/>
    </w:pPr>
    <w:rPr>
      <w:sz w:val="24"/>
      <w:szCs w:val="24"/>
    </w:rPr>
  </w:style>
  <w:style w:type="paragraph" w:customStyle="1" w:styleId="ACA74FE84ABF4B13A275B0521BD3F8B9">
    <w:name w:val="ACA74FE84ABF4B13A275B0521BD3F8B9"/>
    <w:rsid w:val="00CC21E1"/>
    <w:pPr>
      <w:spacing w:line="278" w:lineRule="auto"/>
    </w:pPr>
    <w:rPr>
      <w:sz w:val="24"/>
      <w:szCs w:val="24"/>
    </w:rPr>
  </w:style>
  <w:style w:type="paragraph" w:customStyle="1" w:styleId="43861C9B0CBC44498116DBE85897B5C4">
    <w:name w:val="43861C9B0CBC44498116DBE85897B5C4"/>
    <w:rsid w:val="00581D7E"/>
  </w:style>
  <w:style w:type="paragraph" w:customStyle="1" w:styleId="246DB2C97B06498E958FA3F5FDB11E15">
    <w:name w:val="246DB2C97B06498E958FA3F5FDB11E15"/>
    <w:rsid w:val="00CC21E1"/>
    <w:pPr>
      <w:spacing w:line="278" w:lineRule="auto"/>
    </w:pPr>
    <w:rPr>
      <w:sz w:val="24"/>
      <w:szCs w:val="24"/>
    </w:rPr>
  </w:style>
  <w:style w:type="paragraph" w:customStyle="1" w:styleId="F449468CA71B45F9ACA4072CF4C966B7">
    <w:name w:val="F449468CA71B45F9ACA4072CF4C966B7"/>
    <w:rsid w:val="00157752"/>
  </w:style>
  <w:style w:type="paragraph" w:customStyle="1" w:styleId="CBA65283675B4E9796D61960B3361B02">
    <w:name w:val="CBA65283675B4E9796D61960B3361B02"/>
    <w:rsid w:val="00157752"/>
  </w:style>
  <w:style w:type="paragraph" w:customStyle="1" w:styleId="F9AC75CB961F472DB58910AD503DE607">
    <w:name w:val="F9AC75CB961F472DB58910AD503DE607"/>
    <w:rsid w:val="0015775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1</Pages>
  <Words>243</Words>
  <Characters>1386</Characters>
  <Application>Microsoft Office Word</Application>
  <DocSecurity>0</DocSecurity>
  <Lines>11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HMUT KADİR İŞGÜVEN</dc:creator>
  <cp:lastModifiedBy>MAHMUT KADİR İŞGÜVEN</cp:lastModifiedBy>
  <cp:revision>142</cp:revision>
  <cp:lastPrinted>2024-01-03T17:38:00Z</cp:lastPrinted>
  <dcterms:created xsi:type="dcterms:W3CDTF">2021-08-12T09:53:00Z</dcterms:created>
  <dcterms:modified xsi:type="dcterms:W3CDTF">2024-03-01T07:00:00Z</dcterms:modified>
</cp:coreProperties>
</file>